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99e3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1253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bbd55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